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82BC63" w14:textId="7B0143E1" w:rsidR="00947440" w:rsidRPr="00E942B3" w:rsidRDefault="002E6C63" w:rsidP="00B51FFE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14:paraId="7A96130F" w14:textId="55D6CCAA" w:rsidR="00B51FFE" w:rsidRPr="00E942B3" w:rsidRDefault="00B51FFE" w:rsidP="00B51FFE">
      <w:pPr>
        <w:jc w:val="center"/>
        <w:rPr>
          <w:rFonts w:cstheme="minorHAnsi"/>
          <w:u w:val="single"/>
          <w:lang w:val="en-US"/>
        </w:rPr>
      </w:pPr>
      <w:r w:rsidRPr="00E942B3">
        <w:rPr>
          <w:rFonts w:cstheme="minorHAnsi"/>
          <w:color w:val="C00000"/>
          <w:u w:val="single"/>
          <w:lang w:val="en-US"/>
        </w:rPr>
        <w:t>Session-</w:t>
      </w:r>
      <w:r w:rsidR="00427FB4">
        <w:rPr>
          <w:rFonts w:cstheme="minorHAnsi"/>
          <w:color w:val="C00000"/>
          <w:u w:val="single"/>
          <w:lang w:val="en-US"/>
        </w:rPr>
        <w:t>2</w:t>
      </w:r>
      <w:r w:rsidRPr="00E942B3">
        <w:rPr>
          <w:rFonts w:cstheme="minorHAnsi"/>
          <w:color w:val="C00000"/>
          <w:u w:val="single"/>
          <w:lang w:val="en-US"/>
        </w:rPr>
        <w:t xml:space="preserve">  - Introduction</w:t>
      </w:r>
    </w:p>
    <w:p w14:paraId="15971B39" w14:textId="618781C5" w:rsidR="00B51FFE" w:rsidRPr="00E942B3" w:rsidRDefault="00B51FFE" w:rsidP="00B51FFE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</w:t>
      </w:r>
      <w:r w:rsidR="009965B3" w:rsidRPr="00E942B3">
        <w:rPr>
          <w:rFonts w:cstheme="minorHAnsi"/>
          <w:b/>
          <w:color w:val="538135" w:themeColor="accent6" w:themeShade="BF"/>
          <w:u w:val="single"/>
          <w:lang w:val="en-US"/>
        </w:rPr>
        <w:t>–</w:t>
      </w: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 </w:t>
      </w:r>
      <w:r w:rsidR="00BC584C">
        <w:rPr>
          <w:rFonts w:cstheme="minorHAnsi"/>
          <w:b/>
          <w:color w:val="538135" w:themeColor="accent6" w:themeShade="BF"/>
          <w:u w:val="single"/>
          <w:lang w:val="en-US"/>
        </w:rPr>
        <w:t>2</w:t>
      </w:r>
      <w:r w:rsidR="00427FB4">
        <w:rPr>
          <w:rFonts w:cstheme="minorHAnsi"/>
          <w:b/>
          <w:color w:val="538135" w:themeColor="accent6" w:themeShade="BF"/>
          <w:u w:val="single"/>
          <w:lang w:val="en-US"/>
        </w:rPr>
        <w:t>.1</w:t>
      </w:r>
    </w:p>
    <w:p w14:paraId="4E4ED9F0" w14:textId="51C0815D" w:rsidR="00B51FFE" w:rsidRPr="00E942B3" w:rsidRDefault="00B51FFE">
      <w:pPr>
        <w:rPr>
          <w:rFonts w:cstheme="minorHAnsi"/>
          <w:lang w:val="en-US"/>
        </w:rPr>
      </w:pPr>
    </w:p>
    <w:p w14:paraId="612FBA8E" w14:textId="3CC07403" w:rsidR="00B51FFE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</w:t>
      </w:r>
      <w:r w:rsidR="00E942B3" w:rsidRPr="00E942B3">
        <w:rPr>
          <w:rFonts w:cstheme="minorHAnsi"/>
          <w:b/>
          <w:color w:val="C00000"/>
          <w:lang w:val="en-US"/>
        </w:rPr>
        <w:t xml:space="preserve"> </w:t>
      </w:r>
      <w:r w:rsidRPr="00E942B3">
        <w:rPr>
          <w:rFonts w:cstheme="minorHAnsi"/>
          <w:b/>
          <w:color w:val="C00000"/>
          <w:lang w:val="en-US"/>
        </w:rPr>
        <w:t>Introduction</w:t>
      </w:r>
    </w:p>
    <w:p w14:paraId="67A8B0E2" w14:textId="699C2145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14:paraId="5A0CE7C6" w14:textId="272A25DD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14:paraId="16FB5E90" w14:textId="784ACD36" w:rsidR="0009722A" w:rsidRPr="00E942B3" w:rsidRDefault="005D0BDB" w:rsidP="0009722A">
      <w:pPr>
        <w:spacing w:line="240" w:lineRule="auto"/>
        <w:rPr>
          <w:rFonts w:cstheme="minorHAnsi"/>
          <w:lang w:val="en-US"/>
        </w:rPr>
      </w:pPr>
      <w:r w:rsidRPr="005D0BDB">
        <w:rPr>
          <w:rFonts w:cstheme="minorHAnsi"/>
          <w:lang w:val="en-US"/>
        </w:rPr>
        <w:t>This assignment will test your skills on the basics of R.</w:t>
      </w:r>
    </w:p>
    <w:p w14:paraId="3034ED48" w14:textId="44677488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14:paraId="4FEE646A" w14:textId="5764DFF2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07B6A1C1" w14:textId="078F1CA4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14:paraId="184A62CC" w14:textId="32B1F6F1" w:rsidR="0009722A" w:rsidRPr="00E942B3" w:rsidRDefault="0009722A" w:rsidP="0009722A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14:paraId="714E1842" w14:textId="78BCEDD1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14:paraId="40CD2119" w14:textId="0F77733D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1. What are the different methods to call a function in R?</w:t>
      </w:r>
    </w:p>
    <w:p w14:paraId="748C96EA" w14:textId="5003B50E" w:rsidR="00BA6C0C" w:rsidRPr="003A7ACF" w:rsidRDefault="00BA6C0C" w:rsidP="003A7ACF">
      <w:pPr>
        <w:spacing w:line="240" w:lineRule="auto"/>
        <w:rPr>
          <w:rFonts w:cstheme="minorHAnsi"/>
          <w:lang w:val="en-US"/>
        </w:rPr>
      </w:pPr>
      <w:r w:rsidRPr="00BA6C0C">
        <w:rPr>
          <w:rFonts w:cstheme="minorHAnsi"/>
          <w:highlight w:val="yellow"/>
          <w:lang w:val="en-US"/>
        </w:rPr>
        <w:t>Ans</w:t>
      </w:r>
      <w:r>
        <w:rPr>
          <w:rFonts w:cstheme="minorHAnsi"/>
          <w:highlight w:val="yellow"/>
          <w:lang w:val="en-US"/>
        </w:rPr>
        <w:t>.</w:t>
      </w:r>
      <w:r>
        <w:rPr>
          <w:rFonts w:cstheme="minorHAnsi"/>
          <w:lang w:val="en-US"/>
        </w:rPr>
        <w:t xml:space="preserve"> Create or test for object of mode or type. </w:t>
      </w:r>
    </w:p>
    <w:p w14:paraId="59A61FB9" w14:textId="6DF80AFD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2. The lazy evaluation of a function means, the argument is evaluated only if it is evaluated only if it is used</w:t>
      </w:r>
      <w:r w:rsidR="00BA6C0C">
        <w:rPr>
          <w:rFonts w:cstheme="minorHAnsi"/>
          <w:lang w:val="en-US"/>
        </w:rPr>
        <w:t xml:space="preserve"> </w:t>
      </w:r>
      <w:r w:rsidRPr="003A7ACF">
        <w:rPr>
          <w:rFonts w:cstheme="minorHAnsi"/>
          <w:lang w:val="en-US"/>
        </w:rPr>
        <w:t>inside the body of the function. Say True or False.</w:t>
      </w:r>
    </w:p>
    <w:p w14:paraId="5FCA7555" w14:textId="5B5F2752" w:rsidR="00BA6C0C" w:rsidRPr="003A7ACF" w:rsidRDefault="00BA6C0C" w:rsidP="003A7ACF">
      <w:pPr>
        <w:spacing w:line="240" w:lineRule="auto"/>
        <w:rPr>
          <w:rFonts w:cstheme="minorHAnsi"/>
          <w:lang w:val="en-US"/>
        </w:rPr>
      </w:pPr>
      <w:r w:rsidRPr="00BA6C0C">
        <w:rPr>
          <w:rFonts w:cstheme="minorHAnsi"/>
          <w:highlight w:val="yellow"/>
          <w:lang w:val="en-US"/>
        </w:rPr>
        <w:t>Ans.</w:t>
      </w:r>
      <w:r>
        <w:rPr>
          <w:rFonts w:cstheme="minorHAnsi"/>
          <w:lang w:val="en-US"/>
        </w:rPr>
        <w:t xml:space="preserve">  </w:t>
      </w:r>
      <w:r w:rsidR="009D7517">
        <w:rPr>
          <w:rFonts w:cstheme="minorHAnsi"/>
          <w:lang w:val="en-US"/>
        </w:rPr>
        <w:t>True</w:t>
      </w:r>
    </w:p>
    <w:p w14:paraId="551BDB11" w14:textId="77777777" w:rsidR="003A7ACF" w:rsidRP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3. State True or False:</w:t>
      </w:r>
    </w:p>
    <w:p w14:paraId="28AFF35E" w14:textId="6CA697BD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a. Insights driven from descriptive analytics is not meaningful.</w:t>
      </w:r>
      <w:r w:rsidR="00963EB5">
        <w:rPr>
          <w:rFonts w:cstheme="minorHAnsi"/>
          <w:lang w:val="en-US"/>
        </w:rPr>
        <w:t xml:space="preserve"> </w:t>
      </w:r>
    </w:p>
    <w:p w14:paraId="4E1810A4" w14:textId="2967A5C5" w:rsidR="00740510" w:rsidRPr="003A7ACF" w:rsidRDefault="00740510" w:rsidP="003A7ACF">
      <w:pPr>
        <w:spacing w:line="240" w:lineRule="auto"/>
        <w:rPr>
          <w:rFonts w:cstheme="minorHAnsi"/>
          <w:lang w:val="en-US"/>
        </w:rPr>
      </w:pPr>
      <w:r w:rsidRPr="00BA6C0C">
        <w:rPr>
          <w:rFonts w:cstheme="minorHAnsi"/>
          <w:highlight w:val="yellow"/>
          <w:lang w:val="en-US"/>
        </w:rPr>
        <w:t>Ans.</w:t>
      </w:r>
      <w:r w:rsidR="007E1EC4" w:rsidRPr="007E1EC4">
        <w:rPr>
          <w:rFonts w:cstheme="minorHAnsi"/>
          <w:lang w:val="en-US"/>
        </w:rPr>
        <w:t xml:space="preserve"> False</w:t>
      </w:r>
    </w:p>
    <w:p w14:paraId="01182EF9" w14:textId="0C433B79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b. The number of values in each Elements of a list, should be equal.</w:t>
      </w:r>
    </w:p>
    <w:p w14:paraId="0A4D46E9" w14:textId="4BEBD618" w:rsidR="00740510" w:rsidRPr="003A7ACF" w:rsidRDefault="00740510" w:rsidP="003A7ACF">
      <w:pPr>
        <w:spacing w:line="240" w:lineRule="auto"/>
        <w:rPr>
          <w:rFonts w:cstheme="minorHAnsi"/>
          <w:lang w:val="en-US"/>
        </w:rPr>
      </w:pPr>
      <w:r w:rsidRPr="00BA6C0C">
        <w:rPr>
          <w:rFonts w:cstheme="minorHAnsi"/>
          <w:highlight w:val="yellow"/>
          <w:lang w:val="en-US"/>
        </w:rPr>
        <w:t>Ans.</w:t>
      </w:r>
      <w:r w:rsidR="007E1EC4">
        <w:rPr>
          <w:rFonts w:cstheme="minorHAnsi"/>
          <w:highlight w:val="yellow"/>
          <w:lang w:val="en-US"/>
        </w:rPr>
        <w:t xml:space="preserve"> </w:t>
      </w:r>
      <w:r w:rsidR="007E1EC4">
        <w:rPr>
          <w:rFonts w:cstheme="minorHAnsi"/>
          <w:lang w:val="en-US"/>
        </w:rPr>
        <w:t>True</w:t>
      </w:r>
    </w:p>
    <w:p w14:paraId="17CEC76C" w14:textId="6DA6AE7A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c. The datasets are not stored in memory of the computer using R</w:t>
      </w:r>
      <w:r w:rsidR="009B2F66">
        <w:rPr>
          <w:rFonts w:cstheme="minorHAnsi"/>
          <w:lang w:val="en-US"/>
        </w:rPr>
        <w:t>?</w:t>
      </w:r>
      <w:bookmarkStart w:id="0" w:name="_GoBack"/>
      <w:bookmarkEnd w:id="0"/>
    </w:p>
    <w:p w14:paraId="0B602C48" w14:textId="14BEC095" w:rsidR="00963EB5" w:rsidRPr="003A7ACF" w:rsidRDefault="00963EB5" w:rsidP="003A7ACF">
      <w:pPr>
        <w:spacing w:line="240" w:lineRule="auto"/>
        <w:rPr>
          <w:rFonts w:cstheme="minorHAnsi"/>
          <w:lang w:val="en-US"/>
        </w:rPr>
      </w:pPr>
      <w:r w:rsidRPr="00963EB5">
        <w:rPr>
          <w:rFonts w:cstheme="minorHAnsi"/>
          <w:highlight w:val="yellow"/>
          <w:lang w:val="en-US"/>
        </w:rPr>
        <w:t>Ans.</w:t>
      </w:r>
      <w:r>
        <w:rPr>
          <w:rFonts w:cstheme="minorHAnsi"/>
          <w:lang w:val="en-US"/>
        </w:rPr>
        <w:t xml:space="preserve"> </w:t>
      </w:r>
      <w:r w:rsidR="00740510">
        <w:rPr>
          <w:rFonts w:cstheme="minorHAnsi"/>
          <w:lang w:val="en-US"/>
        </w:rPr>
        <w:t xml:space="preserve">False </w:t>
      </w:r>
      <w:r>
        <w:rPr>
          <w:rFonts w:cstheme="minorHAnsi"/>
          <w:lang w:val="en-US"/>
        </w:rPr>
        <w:t xml:space="preserve"> </w:t>
      </w:r>
    </w:p>
    <w:p w14:paraId="58905D60" w14:textId="57DFCEEF" w:rsidR="003A7ACF" w:rsidRDefault="003A7ACF" w:rsidP="003A7ACF">
      <w:pPr>
        <w:spacing w:line="240" w:lineRule="auto"/>
        <w:rPr>
          <w:rFonts w:cstheme="minorHAnsi"/>
          <w:lang w:val="en-US"/>
        </w:rPr>
      </w:pPr>
      <w:r w:rsidRPr="003A7ACF">
        <w:rPr>
          <w:rFonts w:cstheme="minorHAnsi"/>
          <w:lang w:val="en-US"/>
        </w:rPr>
        <w:t>d. Data frames and matrices are two dimensional however the array is multidimensional.</w:t>
      </w:r>
    </w:p>
    <w:p w14:paraId="40128084" w14:textId="0CA27EBC" w:rsidR="00963EB5" w:rsidRPr="00963EB5" w:rsidRDefault="00963EB5" w:rsidP="003A7ACF">
      <w:pPr>
        <w:spacing w:line="240" w:lineRule="auto"/>
        <w:rPr>
          <w:rFonts w:cstheme="minorHAnsi"/>
          <w:lang w:val="en-US"/>
        </w:rPr>
      </w:pPr>
      <w:r w:rsidRPr="00963EB5">
        <w:rPr>
          <w:rFonts w:cstheme="minorHAnsi"/>
          <w:highlight w:val="yellow"/>
          <w:lang w:val="en-US"/>
        </w:rPr>
        <w:t>Ans</w:t>
      </w:r>
      <w:r w:rsidRPr="00963EB5">
        <w:rPr>
          <w:rFonts w:cstheme="minorHAnsi"/>
          <w:lang w:val="en-US"/>
        </w:rPr>
        <w:t>. True</w:t>
      </w:r>
    </w:p>
    <w:p w14:paraId="60AD1898" w14:textId="2B14E01F" w:rsidR="00F11AEF" w:rsidRPr="00E942B3" w:rsidRDefault="00F11AEF" w:rsidP="0009722A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14:paraId="5FF96B76" w14:textId="4D9CDDD7" w:rsidR="00F11AEF" w:rsidRPr="00E942B3" w:rsidRDefault="0009722A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sectPr w:rsidR="00F11AEF" w:rsidRPr="00E942B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U3MLU0NTQxNTEyMjFR0lEKTi0uzszPAykwqgUAAQhfwywAAAA="/>
  </w:docVars>
  <w:rsids>
    <w:rsidRoot w:val="00884DF9"/>
    <w:rsid w:val="0009722A"/>
    <w:rsid w:val="002E6C63"/>
    <w:rsid w:val="003A7ACF"/>
    <w:rsid w:val="00427FB4"/>
    <w:rsid w:val="005D0BDB"/>
    <w:rsid w:val="00740510"/>
    <w:rsid w:val="007E1EC4"/>
    <w:rsid w:val="0081627D"/>
    <w:rsid w:val="00884DF9"/>
    <w:rsid w:val="00941562"/>
    <w:rsid w:val="00947440"/>
    <w:rsid w:val="00963EB5"/>
    <w:rsid w:val="009965B3"/>
    <w:rsid w:val="009B2F66"/>
    <w:rsid w:val="009D7517"/>
    <w:rsid w:val="00A07CC0"/>
    <w:rsid w:val="00B314F5"/>
    <w:rsid w:val="00B51FFE"/>
    <w:rsid w:val="00B606C9"/>
    <w:rsid w:val="00BA6C0C"/>
    <w:rsid w:val="00BC584C"/>
    <w:rsid w:val="00D64DB7"/>
    <w:rsid w:val="00E942B3"/>
    <w:rsid w:val="00F11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6942C"/>
  <w15:chartTrackingRefBased/>
  <w15:docId w15:val="{88CDC743-02A5-4061-87A9-BA64D9F5D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2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16</cp:revision>
  <dcterms:created xsi:type="dcterms:W3CDTF">2018-06-29T11:54:00Z</dcterms:created>
  <dcterms:modified xsi:type="dcterms:W3CDTF">2018-07-13T08:20:00Z</dcterms:modified>
</cp:coreProperties>
</file>